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p>
    <w:bookmarkStart w:id="20" w:name="cover-letter"/>
    <w:p>
      <w:pPr>
        <w:pStyle w:val="Heading1"/>
      </w:pPr>
      <w:r>
        <w:t xml:space="preserve">Cover Letter</w:t>
      </w:r>
    </w:p>
    <w:p>
      <w:pPr>
        <w:pStyle w:val="FirstParagraph"/>
      </w:pPr>
      <w:r>
        <w:rPr>
          <w:bCs/>
          <w:b/>
        </w:rPr>
        <w:t xml:space="preserve">John Doe</w:t>
      </w:r>
      <w:r>
        <w:br/>
      </w:r>
      <w:r>
        <w:t xml:space="preserve">123 Bakers Street</w:t>
      </w:r>
      <w:r>
        <w:br/>
      </w:r>
      <w:r>
        <w:t xml:space="preserve">Brooklyn, New York 11201</w:t>
      </w:r>
      <w:r>
        <w:br/>
      </w:r>
      <w:r>
        <w:t xml:space="preserve">United States New York City</w:t>
      </w:r>
      <w:r>
        <w:br/>
      </w:r>
      <w:r>
        <w:t xml:space="preserve">(555) 123-4567</w:t>
      </w:r>
      <w:r>
        <w:br/>
      </w:r>
      <w:r>
        <w:t xml:space="preserve">johndoe@example.com</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Baker position at your esteemed establishment in the vibrant heart of United States New York City. As a dedicated and skilled professional with over a decade of experience crafting artisanal breads, pastries, and confections, I am eager to bring my passion for baking to a dynamic culinary environment that values quality, creativity, and community. The opportunity to contribute my expertise in the bustling food culture of New York City is both thrilling and aligned with my career goals.</w:t>
      </w:r>
    </w:p>
    <w:p>
      <w:pPr>
        <w:pStyle w:val="BodyText"/>
      </w:pPr>
      <w:r>
        <w:t xml:space="preserve">As a Baker in the United States New York City, I have developed a deep appreciation for the city’s diverse culinary landscape. From its iconic bagel shops to its world-renowned patisseries, NYC has long been a beacon for bakers who seek to innovate while honoring tradition. My journey began in small family-owned bakeries where I learned the importance of precision, patience, and an unwavering commitment to quality. Over the years, I have refined my craft in fast-paced settings such as upscale cafes and specialty food markets, always striving to exceed expectations through consistency and creativity.</w:t>
      </w:r>
    </w:p>
    <w:p>
      <w:pPr>
        <w:pStyle w:val="BodyText"/>
      </w:pPr>
      <w:r>
        <w:t xml:space="preserve">One of my proudest accomplishments was leading a team at a Brooklyn-based bakery that specialized in sourdough and seasonal pastries. Under my guidance, the bakery expanded its customer base by 40% within a year, thanks to our focus on sustainability and locally sourced ingredients. This experience taught me the value of collaboration, adaptability, and staying attuned to evolving consumer preferences—traits that I believe are essential for success in New York City’s competitive food industry.</w:t>
      </w:r>
    </w:p>
    <w:p>
      <w:pPr>
        <w:pStyle w:val="BodyText"/>
      </w:pPr>
      <w:r>
        <w:t xml:space="preserve">My skills as a Baker extend beyond the kitchen. I am proficient in operating commercial ovens, managing inventory systems, and maintaining strict hygiene standards. I also have a strong understanding of food safety regulations and the ability to work efficiently under pressure, whether during peak hours or when launching new products. In the United States New York City, where time is often of the essence, these skills are critical to ensuring that every customer receives a product that meets the highest standards.</w:t>
      </w:r>
    </w:p>
    <w:p>
      <w:pPr>
        <w:pStyle w:val="BodyText"/>
      </w:pPr>
      <w:r>
        <w:t xml:space="preserve">What sets me apart is my passion for storytelling through food. Each loaf of bread or pastry I create carries a narrative—whether it’s a traditional French croissant, a modern twist on classic New York-style cheesecake, or an innovative fusion dessert inspired by global flavors. In the United States New York City, where cultural diversity shapes every aspect of life, I believe this approach resonates deeply with both locals and visitors alike. My goal is to create products that not only satisfy cravings but also evoke joy and a sense of connection.</w:t>
      </w:r>
    </w:p>
    <w:p>
      <w:pPr>
        <w:pStyle w:val="BodyText"/>
      </w:pPr>
      <w:r>
        <w:t xml:space="preserve">Working in New York City has always been a dream of mine. The city’s energy, diversity, and relentless innovation inspire me to push boundaries and strive for excellence. I am particularly drawn to your bakery’s commitment to [insert specific detail about the company, e.g., "sustainable practices," "community engagement," or "culinary heritage"]. I would be honored to contribute my expertise in crafting baked goods that reflect this vision while meeting the demands of a city that never stops moving.</w:t>
      </w:r>
    </w:p>
    <w:p>
      <w:pPr>
        <w:pStyle w:val="BodyText"/>
      </w:pPr>
      <w:r>
        <w:t xml:space="preserve">My experience in United States New York City has also taught me the importance of adaptability. From navigating supply chain challenges to responding to shifting trends, I have learned to remain flexible and proactive. For example, during the pandemic, I helped transition my previous bakery to a delivery-only model by developing new packaging solutions and expanding our online presence. This experience reinforced my ability to think critically and act decisively in dynamic environments—a skill that will serve me well in any role.</w:t>
      </w:r>
    </w:p>
    <w:p>
      <w:pPr>
        <w:pStyle w:val="BodyText"/>
      </w:pPr>
      <w:r>
        <w:t xml:space="preserve">I am particularly impressed by your bakery’s [mention specific aspect, e.g., "signature sourdough," "artisanal breads," or "holiday specialties"]. I would be thrilled to bring my technical skills and creative flair to your team, ensuring that every product is executed with the same care and dedication that I have applied throughout my career. My goal is not only to meet expectations but to exceed them by consistently delivering exceptional quality and service.</w:t>
      </w:r>
    </w:p>
    <w:p>
      <w:pPr>
        <w:pStyle w:val="BodyText"/>
      </w:pPr>
      <w:r>
        <w:t xml:space="preserve">In addition to my professional qualifications, I am a lifelong learner who stays informed about industry trends through continuous education and networking. I regularly attend baking workshops, follow emerging techniques on social media platforms like Instagram and TikTok, and engage with local food communities in New York City. This mindset allows me to stay ahead of the curve while remaining rooted in the fundamentals of baking.</w:t>
      </w:r>
    </w:p>
    <w:p>
      <w:pPr>
        <w:pStyle w:val="BodyText"/>
      </w:pPr>
      <w:r>
        <w:t xml:space="preserve">Thank you for considering my application. I would welcome the opportunity to discuss how my background, skills, and passion for baking align with your needs. I am available at your convenience for an interview and can be reached at (555) 123-4567 or johndoe@example.com. I look forward to the possibility of contributing to your bakery’s success in the heart of United States New York Cit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dc:title>
  <dc:creator/>
  <dc:language>en</dc:language>
  <cp:keywords/>
  <dcterms:created xsi:type="dcterms:W3CDTF">2025-12-10T11:41:59Z</dcterms:created>
  <dcterms:modified xsi:type="dcterms:W3CDTF">2025-12-10T11:41:59Z</dcterms:modified>
</cp:coreProperties>
</file>

<file path=docProps/custom.xml><?xml version="1.0" encoding="utf-8"?>
<Properties xmlns="http://schemas.openxmlformats.org/officeDocument/2006/custom-properties" xmlns:vt="http://schemas.openxmlformats.org/officeDocument/2006/docPropsVTypes"/>
</file>